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1FE70D" w14:textId="77777777" w:rsidR="00C15159" w:rsidRPr="00024F4A" w:rsidRDefault="00C15159" w:rsidP="00C15159">
      <w:pPr>
        <w:pStyle w:val="Heading1"/>
        <w:spacing w:after="240"/>
        <w:rPr>
          <w:rFonts w:asciiTheme="minorHAnsi" w:hAnsiTheme="minorHAnsi"/>
        </w:rPr>
      </w:pPr>
      <w:r w:rsidRPr="00024F4A">
        <w:rPr>
          <w:rFonts w:asciiTheme="minorHAnsi" w:hAnsiTheme="minorHAnsi"/>
        </w:rPr>
        <w:t>R</w:t>
      </w:r>
      <w:r>
        <w:rPr>
          <w:rFonts w:asciiTheme="minorHAnsi" w:hAnsiTheme="minorHAnsi"/>
        </w:rPr>
        <w:t>esearch Collaboration Awards</w:t>
      </w:r>
    </w:p>
    <w:p w14:paraId="23EFBD42" w14:textId="77777777" w:rsidR="00B656D3" w:rsidRPr="004B7A02" w:rsidRDefault="00B656D3" w:rsidP="00B656D3">
      <w:pPr>
        <w:ind w:right="-1"/>
        <w:jc w:val="center"/>
        <w:rPr>
          <w:rFonts w:cs="Arial"/>
          <w:b/>
          <w:sz w:val="32"/>
        </w:rPr>
      </w:pPr>
      <w:r w:rsidRPr="004B7A02">
        <w:rPr>
          <w:rFonts w:cs="Arial"/>
          <w:b/>
          <w:sz w:val="32"/>
        </w:rPr>
        <w:t>Certification Form</w:t>
      </w:r>
    </w:p>
    <w:p w14:paraId="3F3C5728" w14:textId="77777777" w:rsidR="00E05898" w:rsidRPr="00B656D3" w:rsidRDefault="00E05898">
      <w:pPr>
        <w:rPr>
          <w:rFonts w:cs="Arial"/>
        </w:rPr>
      </w:pPr>
    </w:p>
    <w:p w14:paraId="08E86CA1" w14:textId="77777777" w:rsidR="00E05898" w:rsidRPr="00B656D3" w:rsidRDefault="00E05898" w:rsidP="00B656D3">
      <w:pPr>
        <w:tabs>
          <w:tab w:val="left" w:pos="300"/>
          <w:tab w:val="left" w:pos="8647"/>
        </w:tabs>
        <w:spacing w:before="60" w:line="276" w:lineRule="auto"/>
        <w:ind w:left="317" w:right="43" w:hanging="317"/>
        <w:jc w:val="both"/>
        <w:outlineLvl w:val="0"/>
        <w:rPr>
          <w:rFonts w:cs="Arial"/>
        </w:rPr>
      </w:pPr>
      <w:r w:rsidRPr="00B656D3">
        <w:rPr>
          <w:rFonts w:cs="Arial"/>
        </w:rPr>
        <w:t xml:space="preserve">All information and details provided in this application form are true and complete and </w:t>
      </w:r>
    </w:p>
    <w:p w14:paraId="579C20D2" w14:textId="77777777" w:rsidR="00E05898" w:rsidRPr="00B656D3" w:rsidRDefault="00E05898" w:rsidP="00B656D3">
      <w:pPr>
        <w:spacing w:line="276" w:lineRule="auto"/>
        <w:jc w:val="both"/>
        <w:rPr>
          <w:rFonts w:cs="Arial"/>
          <w:b/>
        </w:rPr>
      </w:pPr>
      <w:r w:rsidRPr="00B656D3">
        <w:rPr>
          <w:rFonts w:cs="Arial"/>
          <w:b/>
        </w:rPr>
        <w:t xml:space="preserve">I confirm that - </w:t>
      </w:r>
    </w:p>
    <w:p w14:paraId="1BA40B4E" w14:textId="77777777" w:rsidR="00E05898" w:rsidRPr="00B656D3" w:rsidRDefault="00E05898" w:rsidP="00B656D3">
      <w:pPr>
        <w:numPr>
          <w:ilvl w:val="0"/>
          <w:numId w:val="1"/>
        </w:numPr>
        <w:tabs>
          <w:tab w:val="clear" w:pos="720"/>
          <w:tab w:val="left" w:pos="300"/>
          <w:tab w:val="num" w:pos="567"/>
          <w:tab w:val="left" w:pos="8647"/>
        </w:tabs>
        <w:spacing w:before="60" w:after="0" w:line="276" w:lineRule="auto"/>
        <w:ind w:left="567" w:right="43" w:hanging="207"/>
        <w:jc w:val="both"/>
        <w:outlineLvl w:val="0"/>
        <w:rPr>
          <w:rFonts w:cs="Arial"/>
          <w:b/>
        </w:rPr>
      </w:pPr>
      <w:r w:rsidRPr="00B656D3">
        <w:rPr>
          <w:rFonts w:cs="Arial"/>
        </w:rPr>
        <w:t>The project is viable in terms of the School/Centre/Institut</w:t>
      </w:r>
      <w:r w:rsidR="005071AB" w:rsidRPr="00B656D3">
        <w:rPr>
          <w:rFonts w:cs="Arial"/>
        </w:rPr>
        <w:t>ion</w:t>
      </w:r>
      <w:r w:rsidRPr="00B656D3">
        <w:rPr>
          <w:rFonts w:cs="Arial"/>
        </w:rPr>
        <w:t xml:space="preserve"> resources and the funds requested. </w:t>
      </w:r>
    </w:p>
    <w:p w14:paraId="7F528234" w14:textId="77777777" w:rsidR="00E05898" w:rsidRPr="00B656D3" w:rsidRDefault="00E05898" w:rsidP="006F1114">
      <w:pPr>
        <w:tabs>
          <w:tab w:val="left" w:pos="300"/>
          <w:tab w:val="left" w:pos="8647"/>
        </w:tabs>
        <w:spacing w:after="0" w:line="276" w:lineRule="auto"/>
        <w:ind w:left="567" w:right="43"/>
        <w:jc w:val="both"/>
        <w:outlineLvl w:val="0"/>
        <w:rPr>
          <w:rFonts w:cs="Arial"/>
          <w:b/>
        </w:rPr>
      </w:pPr>
    </w:p>
    <w:p w14:paraId="1B5A010D" w14:textId="77777777" w:rsidR="00E05898" w:rsidRPr="00B656D3" w:rsidRDefault="00E05898" w:rsidP="00B656D3">
      <w:pPr>
        <w:numPr>
          <w:ilvl w:val="0"/>
          <w:numId w:val="1"/>
        </w:numPr>
        <w:tabs>
          <w:tab w:val="clear" w:pos="720"/>
          <w:tab w:val="left" w:pos="300"/>
          <w:tab w:val="num" w:pos="567"/>
          <w:tab w:val="left" w:pos="8647"/>
        </w:tabs>
        <w:spacing w:before="60" w:after="0" w:line="276" w:lineRule="auto"/>
        <w:ind w:left="567" w:right="43" w:hanging="207"/>
        <w:jc w:val="both"/>
        <w:outlineLvl w:val="0"/>
        <w:rPr>
          <w:rFonts w:cs="Arial"/>
          <w:b/>
        </w:rPr>
      </w:pPr>
      <w:r w:rsidRPr="00B656D3">
        <w:rPr>
          <w:rFonts w:cs="Arial"/>
        </w:rPr>
        <w:t>All budget items have been appropriately costed.</w:t>
      </w:r>
    </w:p>
    <w:p w14:paraId="66E70272" w14:textId="77777777" w:rsidR="00E05898" w:rsidRPr="00B656D3" w:rsidRDefault="00E05898" w:rsidP="00B656D3">
      <w:pPr>
        <w:pStyle w:val="ListParagraph"/>
        <w:spacing w:line="276" w:lineRule="auto"/>
        <w:jc w:val="both"/>
        <w:rPr>
          <w:rFonts w:asciiTheme="minorHAnsi" w:hAnsiTheme="minorHAnsi" w:cs="Arial"/>
          <w:b/>
          <w:szCs w:val="22"/>
        </w:rPr>
      </w:pPr>
    </w:p>
    <w:p w14:paraId="4755CE7E" w14:textId="77777777" w:rsidR="00E05898" w:rsidRPr="00B656D3" w:rsidRDefault="00E05898" w:rsidP="00B656D3">
      <w:pPr>
        <w:numPr>
          <w:ilvl w:val="0"/>
          <w:numId w:val="1"/>
        </w:numPr>
        <w:tabs>
          <w:tab w:val="clear" w:pos="720"/>
          <w:tab w:val="left" w:pos="300"/>
          <w:tab w:val="num" w:pos="567"/>
          <w:tab w:val="left" w:pos="8647"/>
        </w:tabs>
        <w:spacing w:before="60" w:after="0" w:line="276" w:lineRule="auto"/>
        <w:ind w:left="567" w:right="43" w:hanging="207"/>
        <w:jc w:val="both"/>
        <w:outlineLvl w:val="0"/>
        <w:rPr>
          <w:rFonts w:cs="Arial"/>
        </w:rPr>
      </w:pPr>
      <w:r w:rsidRPr="00B656D3">
        <w:rPr>
          <w:rFonts w:cs="Arial"/>
        </w:rPr>
        <w:t>The project may be accommodated within the facilities of the School/Centre/Institution, and sufficient working and office space is available for any proposed visiting personnel.</w:t>
      </w:r>
    </w:p>
    <w:p w14:paraId="41DF9403" w14:textId="77777777" w:rsidR="00E05898" w:rsidRPr="00B656D3" w:rsidRDefault="00E05898" w:rsidP="00B656D3">
      <w:pPr>
        <w:pStyle w:val="ListParagraph"/>
        <w:spacing w:line="276" w:lineRule="auto"/>
        <w:jc w:val="both"/>
        <w:rPr>
          <w:rFonts w:asciiTheme="minorHAnsi" w:hAnsiTheme="minorHAnsi" w:cs="Arial"/>
          <w:szCs w:val="22"/>
        </w:rPr>
      </w:pPr>
    </w:p>
    <w:p w14:paraId="393E0192" w14:textId="77777777" w:rsidR="00E05898" w:rsidRPr="00B656D3" w:rsidRDefault="00E05898" w:rsidP="00B656D3">
      <w:pPr>
        <w:numPr>
          <w:ilvl w:val="0"/>
          <w:numId w:val="1"/>
        </w:numPr>
        <w:tabs>
          <w:tab w:val="clear" w:pos="720"/>
          <w:tab w:val="left" w:pos="300"/>
          <w:tab w:val="num" w:pos="567"/>
          <w:tab w:val="left" w:pos="8647"/>
        </w:tabs>
        <w:spacing w:before="60" w:after="0" w:line="276" w:lineRule="auto"/>
        <w:ind w:left="567" w:right="43" w:hanging="207"/>
        <w:jc w:val="both"/>
        <w:outlineLvl w:val="0"/>
        <w:rPr>
          <w:rFonts w:cs="Arial"/>
        </w:rPr>
      </w:pPr>
      <w:r w:rsidRPr="00B656D3">
        <w:rPr>
          <w:rFonts w:cs="Arial"/>
        </w:rPr>
        <w:t xml:space="preserve">The project will not be permitted to proceed until appropriate </w:t>
      </w:r>
      <w:r w:rsidR="006B3322">
        <w:rPr>
          <w:rFonts w:cs="Arial"/>
        </w:rPr>
        <w:t>Governance approvals have</w:t>
      </w:r>
      <w:r w:rsidRPr="00B656D3">
        <w:rPr>
          <w:rFonts w:cs="Arial"/>
        </w:rPr>
        <w:t xml:space="preserve"> been obtained.</w:t>
      </w:r>
    </w:p>
    <w:p w14:paraId="1ACF06A6" w14:textId="77777777" w:rsidR="00E05898" w:rsidRPr="00B656D3" w:rsidRDefault="00E05898" w:rsidP="00B656D3">
      <w:pPr>
        <w:pStyle w:val="ListParagraph"/>
        <w:spacing w:line="276" w:lineRule="auto"/>
        <w:jc w:val="both"/>
        <w:rPr>
          <w:rFonts w:asciiTheme="minorHAnsi" w:hAnsiTheme="minorHAnsi" w:cs="Arial"/>
          <w:szCs w:val="22"/>
        </w:rPr>
      </w:pPr>
    </w:p>
    <w:p w14:paraId="133EC228" w14:textId="77777777" w:rsidR="00E05898" w:rsidRPr="00B656D3" w:rsidRDefault="001A10D4" w:rsidP="00B656D3">
      <w:pPr>
        <w:numPr>
          <w:ilvl w:val="0"/>
          <w:numId w:val="1"/>
        </w:numPr>
        <w:tabs>
          <w:tab w:val="clear" w:pos="720"/>
          <w:tab w:val="left" w:pos="300"/>
          <w:tab w:val="num" w:pos="567"/>
          <w:tab w:val="left" w:pos="8647"/>
        </w:tabs>
        <w:spacing w:before="60" w:after="0" w:line="276" w:lineRule="auto"/>
        <w:ind w:left="567" w:right="43" w:hanging="207"/>
        <w:jc w:val="both"/>
        <w:outlineLvl w:val="0"/>
        <w:rPr>
          <w:rFonts w:cs="Arial"/>
        </w:rPr>
      </w:pPr>
      <w:r w:rsidRPr="00B656D3">
        <w:rPr>
          <w:rFonts w:cs="Arial"/>
        </w:rPr>
        <w:t>Having read and understood the C</w:t>
      </w:r>
      <w:r w:rsidR="00E05898" w:rsidRPr="00B656D3">
        <w:rPr>
          <w:rFonts w:cs="Arial"/>
        </w:rPr>
        <w:t>onditions attached to this application I am willing to observe them.</w:t>
      </w:r>
    </w:p>
    <w:p w14:paraId="69AB46AE" w14:textId="77777777" w:rsidR="00E05898" w:rsidRPr="00B656D3" w:rsidRDefault="00E05898" w:rsidP="00E05898">
      <w:pPr>
        <w:spacing w:line="276" w:lineRule="auto"/>
        <w:rPr>
          <w:rFonts w:cs="Arial"/>
        </w:rPr>
      </w:pPr>
    </w:p>
    <w:p w14:paraId="6AC36C5B" w14:textId="77777777" w:rsidR="00E05898" w:rsidRPr="00B656D3" w:rsidRDefault="00E05898" w:rsidP="00E05898">
      <w:pPr>
        <w:spacing w:line="276" w:lineRule="auto"/>
        <w:rPr>
          <w:rFonts w:cs="Arial"/>
        </w:rPr>
      </w:pPr>
    </w:p>
    <w:p w14:paraId="6620D585" w14:textId="77777777" w:rsidR="00E05898" w:rsidRPr="00B656D3" w:rsidRDefault="00E05898" w:rsidP="00E05898">
      <w:pPr>
        <w:tabs>
          <w:tab w:val="left" w:pos="0"/>
          <w:tab w:val="left" w:pos="6521"/>
        </w:tabs>
        <w:spacing w:line="276" w:lineRule="auto"/>
        <w:rPr>
          <w:rFonts w:cs="Arial"/>
        </w:rPr>
      </w:pPr>
      <w:r w:rsidRPr="00B656D3">
        <w:rPr>
          <w:rFonts w:cs="Arial"/>
          <w:b/>
        </w:rPr>
        <w:t>Signature of Applicant</w:t>
      </w: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0"/>
        <w:gridCol w:w="3119"/>
      </w:tblGrid>
      <w:tr w:rsidR="00E05898" w:rsidRPr="00B656D3" w14:paraId="2CB389B2" w14:textId="77777777" w:rsidTr="00D86090">
        <w:trPr>
          <w:cantSplit/>
          <w:trHeight w:val="340"/>
        </w:trPr>
        <w:tc>
          <w:tcPr>
            <w:tcW w:w="8789" w:type="dxa"/>
            <w:gridSpan w:val="2"/>
            <w:vAlign w:val="center"/>
          </w:tcPr>
          <w:p w14:paraId="14AC2FD4" w14:textId="77777777" w:rsidR="00E05898" w:rsidRPr="00B656D3" w:rsidRDefault="00E05898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  <w:r w:rsidRPr="00B656D3">
              <w:rPr>
                <w:rFonts w:cs="Arial"/>
              </w:rPr>
              <w:t>Full Name</w:t>
            </w:r>
          </w:p>
        </w:tc>
      </w:tr>
      <w:tr w:rsidR="00E05898" w:rsidRPr="00B656D3" w14:paraId="0C5BE046" w14:textId="77777777" w:rsidTr="00D86090">
        <w:trPr>
          <w:cantSplit/>
          <w:trHeight w:val="340"/>
        </w:trPr>
        <w:tc>
          <w:tcPr>
            <w:tcW w:w="5670" w:type="dxa"/>
            <w:vAlign w:val="center"/>
          </w:tcPr>
          <w:p w14:paraId="7EB6358C" w14:textId="77777777" w:rsidR="00E05898" w:rsidRPr="00B656D3" w:rsidRDefault="00E05898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  <w:r w:rsidRPr="00B656D3">
              <w:rPr>
                <w:rFonts w:cs="Arial"/>
              </w:rPr>
              <w:t>Signature</w:t>
            </w:r>
          </w:p>
        </w:tc>
        <w:tc>
          <w:tcPr>
            <w:tcW w:w="3119" w:type="dxa"/>
            <w:vAlign w:val="center"/>
          </w:tcPr>
          <w:p w14:paraId="2F312B6E" w14:textId="77777777" w:rsidR="00E05898" w:rsidRPr="00B656D3" w:rsidRDefault="00E05898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  <w:r w:rsidRPr="00B656D3">
              <w:rPr>
                <w:rFonts w:cs="Arial"/>
              </w:rPr>
              <w:t>Date</w:t>
            </w:r>
          </w:p>
        </w:tc>
      </w:tr>
    </w:tbl>
    <w:p w14:paraId="3BB79195" w14:textId="77777777" w:rsidR="00E05898" w:rsidRPr="00B656D3" w:rsidRDefault="00E05898" w:rsidP="00E05898">
      <w:pPr>
        <w:tabs>
          <w:tab w:val="left" w:pos="0"/>
        </w:tabs>
        <w:spacing w:line="276" w:lineRule="auto"/>
        <w:rPr>
          <w:rFonts w:cs="Arial"/>
        </w:rPr>
      </w:pPr>
    </w:p>
    <w:p w14:paraId="0C58C4CB" w14:textId="77777777" w:rsidR="00E05898" w:rsidRPr="00B656D3" w:rsidRDefault="00E05898" w:rsidP="00E05898">
      <w:pPr>
        <w:tabs>
          <w:tab w:val="left" w:pos="0"/>
          <w:tab w:val="left" w:pos="6521"/>
        </w:tabs>
        <w:spacing w:line="276" w:lineRule="auto"/>
        <w:rPr>
          <w:rFonts w:cs="Arial"/>
        </w:rPr>
      </w:pPr>
    </w:p>
    <w:p w14:paraId="4482540C" w14:textId="77777777" w:rsidR="00E05898" w:rsidRPr="00B656D3" w:rsidRDefault="00E05898" w:rsidP="00E05898">
      <w:pPr>
        <w:tabs>
          <w:tab w:val="left" w:pos="0"/>
          <w:tab w:val="left" w:pos="6521"/>
        </w:tabs>
        <w:spacing w:line="276" w:lineRule="auto"/>
        <w:rPr>
          <w:rFonts w:cs="Arial"/>
          <w:b/>
        </w:rPr>
      </w:pPr>
      <w:r w:rsidRPr="00B656D3">
        <w:rPr>
          <w:rFonts w:cs="Arial"/>
          <w:b/>
        </w:rPr>
        <w:t>Signature of Head of School/Centre/Institution</w:t>
      </w: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0"/>
        <w:gridCol w:w="3119"/>
      </w:tblGrid>
      <w:tr w:rsidR="00E05898" w:rsidRPr="00B656D3" w14:paraId="4926866D" w14:textId="77777777" w:rsidTr="00D86090">
        <w:trPr>
          <w:cantSplit/>
          <w:trHeight w:val="340"/>
        </w:trPr>
        <w:tc>
          <w:tcPr>
            <w:tcW w:w="8789" w:type="dxa"/>
            <w:gridSpan w:val="2"/>
            <w:vAlign w:val="center"/>
          </w:tcPr>
          <w:p w14:paraId="56DF21F5" w14:textId="77777777" w:rsidR="00E05898" w:rsidRPr="00B656D3" w:rsidRDefault="00E05898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  <w:r w:rsidRPr="00B656D3">
              <w:rPr>
                <w:rFonts w:cs="Arial"/>
              </w:rPr>
              <w:t>Full Name</w:t>
            </w:r>
          </w:p>
        </w:tc>
      </w:tr>
      <w:tr w:rsidR="00E05898" w:rsidRPr="00B656D3" w14:paraId="2543BCBF" w14:textId="77777777" w:rsidTr="00D86090">
        <w:trPr>
          <w:cantSplit/>
          <w:trHeight w:val="340"/>
        </w:trPr>
        <w:tc>
          <w:tcPr>
            <w:tcW w:w="5670" w:type="dxa"/>
            <w:vAlign w:val="center"/>
          </w:tcPr>
          <w:p w14:paraId="65FFD5F1" w14:textId="77777777" w:rsidR="00E05898" w:rsidRPr="00B656D3" w:rsidRDefault="00E05898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  <w:r w:rsidRPr="00B656D3">
              <w:rPr>
                <w:rFonts w:cs="Arial"/>
              </w:rPr>
              <w:t>Signature</w:t>
            </w:r>
          </w:p>
        </w:tc>
        <w:tc>
          <w:tcPr>
            <w:tcW w:w="3119" w:type="dxa"/>
            <w:vAlign w:val="center"/>
          </w:tcPr>
          <w:p w14:paraId="22BF704B" w14:textId="77777777" w:rsidR="00E05898" w:rsidRPr="00B656D3" w:rsidRDefault="00E05898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  <w:r w:rsidRPr="00B656D3">
              <w:rPr>
                <w:rFonts w:cs="Arial"/>
              </w:rPr>
              <w:t>Date</w:t>
            </w:r>
          </w:p>
        </w:tc>
      </w:tr>
    </w:tbl>
    <w:p w14:paraId="32ACBA83" w14:textId="77777777" w:rsidR="00E05898" w:rsidRPr="00E05898" w:rsidRDefault="00E05898">
      <w:pPr>
        <w:rPr>
          <w:rFonts w:ascii="Arial" w:hAnsi="Arial" w:cs="Arial"/>
        </w:rPr>
      </w:pPr>
    </w:p>
    <w:sectPr w:rsidR="00E05898" w:rsidRPr="00E05898" w:rsidSect="008F29FC">
      <w:headerReference w:type="default" r:id="rId7"/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71C413" w14:textId="77777777" w:rsidR="008F29FC" w:rsidRDefault="008F29FC" w:rsidP="008F29FC">
      <w:pPr>
        <w:spacing w:after="0" w:line="240" w:lineRule="auto"/>
      </w:pPr>
      <w:r>
        <w:separator/>
      </w:r>
    </w:p>
  </w:endnote>
  <w:endnote w:type="continuationSeparator" w:id="0">
    <w:p w14:paraId="4C37C03D" w14:textId="77777777" w:rsidR="008F29FC" w:rsidRDefault="008F29FC" w:rsidP="008F29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7C063D" w14:textId="77777777" w:rsidR="008F29FC" w:rsidRDefault="008F29FC" w:rsidP="008F29FC">
      <w:pPr>
        <w:spacing w:after="0" w:line="240" w:lineRule="auto"/>
      </w:pPr>
      <w:r>
        <w:separator/>
      </w:r>
    </w:p>
  </w:footnote>
  <w:footnote w:type="continuationSeparator" w:id="0">
    <w:p w14:paraId="3CCF98BD" w14:textId="77777777" w:rsidR="008F29FC" w:rsidRDefault="008F29FC" w:rsidP="008F29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62034" w14:textId="03C19A73" w:rsidR="00C15159" w:rsidRDefault="00C94A6A" w:rsidP="00C15159">
    <w:pPr>
      <w:pStyle w:val="Header"/>
      <w:ind w:left="-1418"/>
    </w:pPr>
    <w:r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7C9B0511" wp14:editId="6CDC5C98">
          <wp:simplePos x="0" y="0"/>
          <wp:positionH relativeFrom="column">
            <wp:posOffset>5198745</wp:posOffset>
          </wp:positionH>
          <wp:positionV relativeFrom="paragraph">
            <wp:posOffset>165100</wp:posOffset>
          </wp:positionV>
          <wp:extent cx="1249045" cy="410210"/>
          <wp:effectExtent l="0" t="0" r="8255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UWA-Full-Hor-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9045" cy="4102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AU"/>
      </w:rPr>
      <w:drawing>
        <wp:anchor distT="0" distB="0" distL="114300" distR="114300" simplePos="0" relativeHeight="251660288" behindDoc="0" locked="0" layoutInCell="1" allowOverlap="1" wp14:anchorId="4B332374" wp14:editId="354EE227">
          <wp:simplePos x="0" y="0"/>
          <wp:positionH relativeFrom="column">
            <wp:posOffset>2969260</wp:posOffset>
          </wp:positionH>
          <wp:positionV relativeFrom="paragraph">
            <wp:posOffset>177800</wp:posOffset>
          </wp:positionV>
          <wp:extent cx="1656080" cy="457200"/>
          <wp:effectExtent l="0" t="0" r="127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rightspark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5AFBB835" wp14:editId="26D782C9">
          <wp:simplePos x="0" y="0"/>
          <wp:positionH relativeFrom="column">
            <wp:posOffset>1183640</wp:posOffset>
          </wp:positionH>
          <wp:positionV relativeFrom="paragraph">
            <wp:posOffset>63500</wp:posOffset>
          </wp:positionV>
          <wp:extent cx="1257300" cy="67183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ly MRF logo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671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15159">
      <w:rPr>
        <w:noProof/>
        <w:lang w:eastAsia="en-AU"/>
      </w:rPr>
      <w:drawing>
        <wp:inline distT="0" distB="0" distL="0" distR="0" wp14:anchorId="18D3A385" wp14:editId="0A34DF77">
          <wp:extent cx="3925108" cy="74041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aine Banner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72662" cy="7493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8E6E17" w14:textId="77777777" w:rsidR="008F29FC" w:rsidRPr="00C15159" w:rsidRDefault="008F29FC" w:rsidP="00C151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C92A78"/>
    <w:multiLevelType w:val="hybridMultilevel"/>
    <w:tmpl w:val="CACA3C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TC0tDSyNLWwNDRV0lEKTi0uzszPAykwqgUA4EjB2CwAAAA="/>
  </w:docVars>
  <w:rsids>
    <w:rsidRoot w:val="008F29FC"/>
    <w:rsid w:val="0016447A"/>
    <w:rsid w:val="001A10D4"/>
    <w:rsid w:val="004B4FFB"/>
    <w:rsid w:val="004F6AD1"/>
    <w:rsid w:val="005071AB"/>
    <w:rsid w:val="006604AC"/>
    <w:rsid w:val="006B3322"/>
    <w:rsid w:val="006F1114"/>
    <w:rsid w:val="008A2935"/>
    <w:rsid w:val="008F29FC"/>
    <w:rsid w:val="009D7188"/>
    <w:rsid w:val="00B656D3"/>
    <w:rsid w:val="00C15159"/>
    <w:rsid w:val="00C94A6A"/>
    <w:rsid w:val="00E05898"/>
    <w:rsid w:val="00F91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507387"/>
  <w15:chartTrackingRefBased/>
  <w15:docId w15:val="{5871B855-7EE6-4C99-8171-471898C3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5159"/>
    <w:pPr>
      <w:keepNext/>
      <w:keepLines/>
      <w:spacing w:before="240" w:after="0" w:line="240" w:lineRule="auto"/>
      <w:jc w:val="center"/>
      <w:outlineLvl w:val="0"/>
    </w:pPr>
    <w:rPr>
      <w:rFonts w:asciiTheme="majorHAnsi" w:eastAsiaTheme="majorEastAsia" w:hAnsiTheme="majorHAnsi" w:cstheme="majorBidi"/>
      <w:b/>
      <w:color w:val="2F5496" w:themeColor="accent5" w:themeShade="BF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9FC"/>
  </w:style>
  <w:style w:type="paragraph" w:styleId="Footer">
    <w:name w:val="footer"/>
    <w:basedOn w:val="Normal"/>
    <w:link w:val="FooterChar"/>
    <w:uiPriority w:val="99"/>
    <w:unhideWhenUsed/>
    <w:rsid w:val="008F2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9FC"/>
  </w:style>
  <w:style w:type="paragraph" w:styleId="ListParagraph">
    <w:name w:val="List Paragraph"/>
    <w:basedOn w:val="Normal"/>
    <w:uiPriority w:val="99"/>
    <w:qFormat/>
    <w:rsid w:val="00E0589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15159"/>
    <w:rPr>
      <w:rFonts w:asciiTheme="majorHAnsi" w:eastAsiaTheme="majorEastAsia" w:hAnsiTheme="majorHAnsi" w:cstheme="majorBidi"/>
      <w:b/>
      <w:color w:val="2F5496" w:themeColor="accent5" w:themeShade="BF"/>
      <w:sz w:val="4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ern Australia</Company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Cleaver</dc:creator>
  <cp:keywords/>
  <dc:description/>
  <cp:lastModifiedBy>Amanda Cleaver</cp:lastModifiedBy>
  <cp:revision>4</cp:revision>
  <dcterms:created xsi:type="dcterms:W3CDTF">2019-08-07T08:32:00Z</dcterms:created>
  <dcterms:modified xsi:type="dcterms:W3CDTF">2021-08-02T03:43:00Z</dcterms:modified>
</cp:coreProperties>
</file>